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EB3DCF" w14:textId="6BC01E84" w:rsidR="00EC51A9" w:rsidRDefault="008A2B9A">
      <w:r>
        <w:t>Researcher 1</w:t>
      </w:r>
    </w:p>
    <w:p w14:paraId="08A33AAB" w14:textId="69A1AAD4" w:rsidR="00286D81" w:rsidRDefault="00286D81" w:rsidP="00286D81">
      <w:r>
        <w:t>Mom? Hi, Mom.</w:t>
      </w:r>
    </w:p>
    <w:p w14:paraId="389EBCA3" w14:textId="77777777" w:rsidR="00286D81" w:rsidRDefault="00286D81" w:rsidP="00286D81">
      <w:r>
        <w:t>Participant 1</w:t>
      </w:r>
    </w:p>
    <w:p w14:paraId="2312FB93" w14:textId="0A57768C" w:rsidR="00286D81" w:rsidRDefault="00286D81" w:rsidP="00286D81">
      <w:r>
        <w:t>Hi, [Name].</w:t>
      </w:r>
    </w:p>
    <w:p w14:paraId="39CA346E" w14:textId="77777777" w:rsidR="00286D81" w:rsidRDefault="00286D81" w:rsidP="00286D81">
      <w:r>
        <w:t>Researcher 1</w:t>
      </w:r>
    </w:p>
    <w:p w14:paraId="3E73D981" w14:textId="4FCB01EA" w:rsidR="00286D81" w:rsidRDefault="00286D81" w:rsidP="00286D81">
      <w:r>
        <w:t>Would you be in my vidcast? What... What's it like having me as a son?</w:t>
      </w:r>
    </w:p>
    <w:p w14:paraId="168F41E8" w14:textId="77777777" w:rsidR="00902730" w:rsidRDefault="00902730" w:rsidP="00902730">
      <w:r>
        <w:t>Participant 1</w:t>
      </w:r>
    </w:p>
    <w:p w14:paraId="3119819F" w14:textId="77777777" w:rsidR="00286D81" w:rsidRDefault="00286D81" w:rsidP="00286D81">
      <w:r>
        <w:t>It is a joy having you as a son.</w:t>
      </w:r>
    </w:p>
    <w:p w14:paraId="479321CD" w14:textId="77777777" w:rsidR="00286D81" w:rsidRDefault="00286D81" w:rsidP="00286D81">
      <w:r>
        <w:t>Researcher 1</w:t>
      </w:r>
    </w:p>
    <w:p w14:paraId="081DA1C4" w14:textId="6C587DBE" w:rsidR="00286D81" w:rsidRDefault="00286D81" w:rsidP="00286D81">
      <w:r>
        <w:t>How old was I...How old was I when you had me?</w:t>
      </w:r>
    </w:p>
    <w:p w14:paraId="1AED652B" w14:textId="77777777" w:rsidR="00902730" w:rsidRDefault="00902730" w:rsidP="00902730">
      <w:r>
        <w:t>Participant 1</w:t>
      </w:r>
    </w:p>
    <w:p w14:paraId="1647575E" w14:textId="77777777" w:rsidR="00286D81" w:rsidRDefault="00286D81" w:rsidP="00286D81">
      <w:r>
        <w:t>You were five weeks early.</w:t>
      </w:r>
    </w:p>
    <w:p w14:paraId="19DCCF59" w14:textId="77777777" w:rsidR="00286D81" w:rsidRDefault="00286D81" w:rsidP="00286D81">
      <w:r>
        <w:t>Researcher 1</w:t>
      </w:r>
    </w:p>
    <w:p w14:paraId="032FFA8E" w14:textId="77777777" w:rsidR="00286D81" w:rsidRDefault="00286D81" w:rsidP="00286D81">
      <w:r>
        <w:t>Yes?</w:t>
      </w:r>
    </w:p>
    <w:p w14:paraId="44CE359E" w14:textId="77777777" w:rsidR="00902730" w:rsidRDefault="00902730" w:rsidP="00902730">
      <w:r>
        <w:t>Participant 1</w:t>
      </w:r>
    </w:p>
    <w:p w14:paraId="74316D1F" w14:textId="7AE3DCA9" w:rsidR="00286D81" w:rsidRDefault="00286D81" w:rsidP="00286D81">
      <w:r>
        <w:t>Yes.</w:t>
      </w:r>
    </w:p>
    <w:p w14:paraId="40E0C3B2" w14:textId="77777777" w:rsidR="00286D81" w:rsidRDefault="00286D81" w:rsidP="00286D81">
      <w:r>
        <w:t>Researcher 1</w:t>
      </w:r>
    </w:p>
    <w:p w14:paraId="62E4C487" w14:textId="5A6B3179" w:rsidR="00286D81" w:rsidRDefault="00286D81" w:rsidP="00286D81">
      <w:r>
        <w:t>What's the story? Can you tell the story of my birth?</w:t>
      </w:r>
    </w:p>
    <w:p w14:paraId="4ECE47F5" w14:textId="77777777" w:rsidR="00902730" w:rsidRDefault="00902730" w:rsidP="00902730">
      <w:r>
        <w:t>Participant 1</w:t>
      </w:r>
    </w:p>
    <w:p w14:paraId="281D7983" w14:textId="4118D3DB" w:rsidR="00286D81" w:rsidRDefault="00286D81" w:rsidP="00286D81">
      <w:r>
        <w:t>Absolutely.</w:t>
      </w:r>
    </w:p>
    <w:p w14:paraId="40E2F496" w14:textId="4B40ED74" w:rsidR="00286D81" w:rsidRDefault="00286D81" w:rsidP="00286D81">
      <w:r>
        <w:t>Researcher 1</w:t>
      </w:r>
    </w:p>
    <w:p w14:paraId="0DCB6ABD" w14:textId="20037D19" w:rsidR="00286D81" w:rsidRDefault="00286D81" w:rsidP="00286D81">
      <w:r>
        <w:t>Then we'll get to you.</w:t>
      </w:r>
    </w:p>
    <w:p w14:paraId="61041E2F" w14:textId="77777777" w:rsidR="00902730" w:rsidRDefault="00902730" w:rsidP="00902730">
      <w:r>
        <w:t>Participant 1</w:t>
      </w:r>
    </w:p>
    <w:p w14:paraId="63ABF5F3" w14:textId="16EC811F" w:rsidR="00286D81" w:rsidRDefault="00286D81" w:rsidP="00286D81">
      <w:r>
        <w:t>Sure, absolutely. Well, you were five weeks early.</w:t>
      </w:r>
    </w:p>
    <w:p w14:paraId="0A223E95" w14:textId="7AB944A2" w:rsidR="00286D81" w:rsidRDefault="00286D81" w:rsidP="00286D81">
      <w:r>
        <w:t>Researcher 1</w:t>
      </w:r>
    </w:p>
    <w:p w14:paraId="5707573F" w14:textId="77777777" w:rsidR="00286D81" w:rsidRDefault="00286D81" w:rsidP="00286D81">
      <w:r>
        <w:t>It was a full moon, of course.</w:t>
      </w:r>
    </w:p>
    <w:p w14:paraId="326FDCC3" w14:textId="77777777" w:rsidR="00902730" w:rsidRDefault="00902730" w:rsidP="00902730">
      <w:r>
        <w:t>Participant 1</w:t>
      </w:r>
    </w:p>
    <w:p w14:paraId="60DE65A3" w14:textId="792B2623" w:rsidR="00286D81" w:rsidRDefault="00286D81" w:rsidP="00286D81">
      <w:r>
        <w:t>And on the day of your birth...April 20th...</w:t>
      </w:r>
    </w:p>
    <w:p w14:paraId="4EEDF8E1" w14:textId="0E80A7CB" w:rsidR="00286D81" w:rsidRDefault="00286D81" w:rsidP="00286D81">
      <w:r>
        <w:t>Researcher 1</w:t>
      </w:r>
    </w:p>
    <w:p w14:paraId="1A71A156" w14:textId="77777777" w:rsidR="00286D81" w:rsidRDefault="00286D81" w:rsidP="00286D81">
      <w:r>
        <w:lastRenderedPageBreak/>
        <w:t>Yes.</w:t>
      </w:r>
    </w:p>
    <w:p w14:paraId="07630654" w14:textId="77777777" w:rsidR="00902730" w:rsidRDefault="00902730" w:rsidP="00902730">
      <w:r>
        <w:t>Participant 1</w:t>
      </w:r>
    </w:p>
    <w:p w14:paraId="41B126A7" w14:textId="6EE80D16" w:rsidR="00286D81" w:rsidRDefault="00286D81" w:rsidP="00286D81">
      <w:r>
        <w:t>we were splashing around in the pool with your older brother and it became obvious to me that it was time to go to the hospital</w:t>
      </w:r>
    </w:p>
    <w:p w14:paraId="53667C86" w14:textId="77777777" w:rsidR="00286D81" w:rsidRDefault="00286D81" w:rsidP="00286D81">
      <w:r>
        <w:t>Researcher 1</w:t>
      </w:r>
    </w:p>
    <w:p w14:paraId="6083B20D" w14:textId="4BFC3A74" w:rsidR="00286D81" w:rsidRDefault="00286D81" w:rsidP="00286D81">
      <w:r>
        <w:t>instead of hanging out in the baby pool.</w:t>
      </w:r>
    </w:p>
    <w:p w14:paraId="597FBF57" w14:textId="77777777" w:rsidR="00902730" w:rsidRDefault="00902730" w:rsidP="00902730">
      <w:r>
        <w:t>Participant 1</w:t>
      </w:r>
    </w:p>
    <w:p w14:paraId="740B0D50" w14:textId="6F6DE7BF" w:rsidR="00286D81" w:rsidRDefault="00286D81" w:rsidP="00286D81">
      <w:r>
        <w:t>Right. Unless I wanted to have a baby in the baby pool.</w:t>
      </w:r>
    </w:p>
    <w:p w14:paraId="09E0BD8B" w14:textId="77777777" w:rsidR="00286D81" w:rsidRDefault="00286D81" w:rsidP="00286D81">
      <w:r>
        <w:t>Researcher 1</w:t>
      </w:r>
    </w:p>
    <w:p w14:paraId="2107C024" w14:textId="0DD42E04" w:rsidR="00286D81" w:rsidRDefault="00286D81" w:rsidP="00286D81">
      <w:r>
        <w:t>Right.</w:t>
      </w:r>
    </w:p>
    <w:p w14:paraId="613FFF97" w14:textId="77777777" w:rsidR="00902730" w:rsidRDefault="00902730" w:rsidP="00902730">
      <w:r>
        <w:t>Participant 1</w:t>
      </w:r>
    </w:p>
    <w:p w14:paraId="796B83EE" w14:textId="38606B3D" w:rsidR="00286D81" w:rsidRDefault="00286D81" w:rsidP="00286D81">
      <w:r>
        <w:t>Which I didn't.</w:t>
      </w:r>
      <w:r w:rsidR="00902730">
        <w:t xml:space="preserve"> </w:t>
      </w:r>
      <w:r>
        <w:t>So we went to the hospital and you proceeded to be born as quickly as you possibly could.</w:t>
      </w:r>
    </w:p>
    <w:p w14:paraId="0E0A2AF0" w14:textId="77777777" w:rsidR="00286D81" w:rsidRDefault="00286D81" w:rsidP="00286D81">
      <w:r>
        <w:t>Researcher 1</w:t>
      </w:r>
    </w:p>
    <w:p w14:paraId="2617352E" w14:textId="75FB6B5C" w:rsidR="00286D81" w:rsidRDefault="00286D81" w:rsidP="00286D81">
      <w:r>
        <w:t>I had to get out.</w:t>
      </w:r>
    </w:p>
    <w:p w14:paraId="65FEC6E5" w14:textId="77777777" w:rsidR="00902730" w:rsidRDefault="00902730" w:rsidP="00902730">
      <w:r>
        <w:t>Participant 1</w:t>
      </w:r>
    </w:p>
    <w:p w14:paraId="62702E87" w14:textId="64B9D82C" w:rsidR="00286D81" w:rsidRDefault="00286D81" w:rsidP="00286D81">
      <w:r>
        <w:t>Obviously, you did. You had things to do.</w:t>
      </w:r>
    </w:p>
    <w:p w14:paraId="48A6EBEC" w14:textId="77777777" w:rsidR="00286D81" w:rsidRDefault="00286D81" w:rsidP="00286D81">
      <w:r>
        <w:t>Researcher 1</w:t>
      </w:r>
    </w:p>
    <w:p w14:paraId="4E49055C" w14:textId="77777777" w:rsidR="00286D81" w:rsidRDefault="00286D81" w:rsidP="00286D81">
      <w:r>
        <w:t>And then... So then I popped out of you.</w:t>
      </w:r>
    </w:p>
    <w:p w14:paraId="6C3F98B2" w14:textId="77777777" w:rsidR="00902730" w:rsidRDefault="00902730" w:rsidP="00902730">
      <w:r>
        <w:t>Participant 1</w:t>
      </w:r>
    </w:p>
    <w:p w14:paraId="19BE0082" w14:textId="2FDC690F" w:rsidR="00902730" w:rsidRDefault="00286D81" w:rsidP="00902730">
      <w:r>
        <w:t>Yes.</w:t>
      </w:r>
    </w:p>
    <w:p w14:paraId="13CF2605" w14:textId="6A1F44CC" w:rsidR="00286D81" w:rsidRDefault="00286D81" w:rsidP="00286D81">
      <w:r>
        <w:t>Researcher 1</w:t>
      </w:r>
    </w:p>
    <w:p w14:paraId="16F0A2A2" w14:textId="75D1FC76" w:rsidR="00286D81" w:rsidRDefault="00286D81" w:rsidP="00286D81">
      <w:r>
        <w:t>And then what happened?</w:t>
      </w:r>
    </w:p>
    <w:p w14:paraId="35B73B4B" w14:textId="77777777" w:rsidR="00902730" w:rsidRDefault="00902730" w:rsidP="00902730">
      <w:r>
        <w:t>Participant 1</w:t>
      </w:r>
    </w:p>
    <w:p w14:paraId="7D9D92A4" w14:textId="77777777" w:rsidR="00286D81" w:rsidRDefault="00286D81" w:rsidP="00286D81">
      <w:r>
        <w:t>Well, I mean...</w:t>
      </w:r>
    </w:p>
    <w:p w14:paraId="13201658" w14:textId="77777777" w:rsidR="00286D81" w:rsidRDefault="00286D81" w:rsidP="00286D81">
      <w:r>
        <w:t>Researcher 1</w:t>
      </w:r>
    </w:p>
    <w:p w14:paraId="6A5390B6" w14:textId="5BA9483F" w:rsidR="00286D81" w:rsidRDefault="00286D81" w:rsidP="00286D81">
      <w:r>
        <w:t>What did you do? Did you look at me? Or how does that work when you have a baby?</w:t>
      </w:r>
    </w:p>
    <w:p w14:paraId="12BE1AA1" w14:textId="77777777" w:rsidR="00902730" w:rsidRDefault="00902730" w:rsidP="00902730">
      <w:r>
        <w:t>Participant 1</w:t>
      </w:r>
    </w:p>
    <w:p w14:paraId="6A9D3246" w14:textId="1D7D9DB8" w:rsidR="00286D81" w:rsidRDefault="00286D81" w:rsidP="00286D81">
      <w:r>
        <w:t>Well, you know, I don't want to get too personal here, [Name].</w:t>
      </w:r>
    </w:p>
    <w:p w14:paraId="7DAA2BCC" w14:textId="77777777" w:rsidR="00286D81" w:rsidRDefault="00286D81" w:rsidP="00286D81">
      <w:r>
        <w:lastRenderedPageBreak/>
        <w:t>Researcher 1</w:t>
      </w:r>
    </w:p>
    <w:p w14:paraId="7F1EF434" w14:textId="77186366" w:rsidR="00286D81" w:rsidRDefault="00286D81" w:rsidP="00286D81">
      <w:r>
        <w:t>You can. They know everything about me.</w:t>
      </w:r>
    </w:p>
    <w:p w14:paraId="09177486" w14:textId="77777777" w:rsidR="00902730" w:rsidRDefault="00902730" w:rsidP="00902730">
      <w:r>
        <w:t>Participant 1</w:t>
      </w:r>
    </w:p>
    <w:p w14:paraId="53C8C89D" w14:textId="3239516C" w:rsidR="00286D81" w:rsidRDefault="00286D81" w:rsidP="00286D81">
      <w:r>
        <w:t>Do they know this? Do they know that you actually came into the world... peeing on the doctor's glasses?</w:t>
      </w:r>
    </w:p>
    <w:p w14:paraId="0F621910" w14:textId="77777777" w:rsidR="00286D81" w:rsidRDefault="00286D81" w:rsidP="00286D81">
      <w:r>
        <w:t>Researcher 1</w:t>
      </w:r>
    </w:p>
    <w:p w14:paraId="2D2D24D9" w14:textId="5E544F0C" w:rsidR="00286D81" w:rsidRDefault="00286D81" w:rsidP="00286D81">
      <w:r>
        <w:t>I haven't mentioned that one. I don't remember it.</w:t>
      </w:r>
    </w:p>
    <w:p w14:paraId="16D4D1D2" w14:textId="77777777" w:rsidR="00902730" w:rsidRDefault="00902730" w:rsidP="00902730">
      <w:r>
        <w:t>Participant 1</w:t>
      </w:r>
    </w:p>
    <w:p w14:paraId="5FADA988" w14:textId="0EDC19B5" w:rsidR="00286D81" w:rsidRDefault="00286D81" w:rsidP="00286D81">
      <w:r>
        <w:t>Well, that's the first thing that happened. You came into the world like you had saved it up for nine months, perhaps.</w:t>
      </w:r>
    </w:p>
    <w:p w14:paraId="244DBA53" w14:textId="32888C95" w:rsidR="00286D81" w:rsidRDefault="00286D81" w:rsidP="00286D81">
      <w:r>
        <w:t>Researcher 1</w:t>
      </w:r>
    </w:p>
    <w:p w14:paraId="54F1B58D" w14:textId="77777777" w:rsidR="00286D81" w:rsidRDefault="00286D81" w:rsidP="00286D81">
      <w:r>
        <w:t>I still have to pee all the time.</w:t>
      </w:r>
    </w:p>
    <w:p w14:paraId="0CF1AEE2" w14:textId="77777777" w:rsidR="00902730" w:rsidRDefault="00902730" w:rsidP="00902730">
      <w:r>
        <w:t>Participant 1</w:t>
      </w:r>
    </w:p>
    <w:p w14:paraId="31690C69" w14:textId="348C9B65" w:rsidR="00286D81" w:rsidRDefault="00286D81" w:rsidP="00286D81">
      <w:r>
        <w:t>Well, this was into the doctor's glasses.</w:t>
      </w:r>
    </w:p>
    <w:sectPr w:rsidR="00286D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wNDE3srAwtDAxMbVU0lEKTi0uzszPAykwrAUAeGrsISwAAAA="/>
  </w:docVars>
  <w:rsids>
    <w:rsidRoot w:val="008A2B9A"/>
    <w:rsid w:val="00286D81"/>
    <w:rsid w:val="00626449"/>
    <w:rsid w:val="008A2B9A"/>
    <w:rsid w:val="00902730"/>
    <w:rsid w:val="00EC51A9"/>
    <w:rsid w:val="00F114E9"/>
    <w:rsid w:val="00FD55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4FD3BE"/>
  <w15:chartTrackingRefBased/>
  <w15:docId w15:val="{7A50963C-C144-41AF-B0AE-C8EA5FF28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273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sy Govertsen</dc:creator>
  <cp:keywords/>
  <dc:description/>
  <cp:lastModifiedBy>Krissy Govertsen</cp:lastModifiedBy>
  <cp:revision>2</cp:revision>
  <dcterms:created xsi:type="dcterms:W3CDTF">2022-08-03T15:09:00Z</dcterms:created>
  <dcterms:modified xsi:type="dcterms:W3CDTF">2022-08-03T15:39:00Z</dcterms:modified>
</cp:coreProperties>
</file>